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Oliver</w:t>
      </w:r>
      <w:r>
        <w:t xml:space="preserve"> </w:t>
      </w:r>
      <w:r>
        <w:t xml:space="preserve">Martinez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top-of-the-cars-dataset"/>
      <w:bookmarkEnd w:id="25"/>
      <w:r>
        <w:t xml:space="preserve">Top of the cars data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DC70FA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B5A3C5"/>
    <w:multiLevelType w:val="multilevel"/>
    <w:tmpl w:val="9C5617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17816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2E8C50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48A8AA5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AEB2511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924B90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F9F021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4AA15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88041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A4E435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F74F9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EFCC7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c04d26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2038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2038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  <w:lang w:val="es-ES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434A8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34A87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3203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41</Words>
  <Characters>810</Characters>
  <Application>Microsoft Office Word</Application>
  <DocSecurity>0</DocSecurity>
  <Lines>6</Lines>
  <Paragraphs>1</Paragraphs>
  <ScaleCrop>false</ScaleCrop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Oliver Martinez</dc:creator>
  <dcterms:created xsi:type="dcterms:W3CDTF">2019-04-16T12:04:23Z</dcterms:created>
  <dcterms:modified xsi:type="dcterms:W3CDTF">2019-04-16T12:04:23Z</dcterms:modified>
</cp:coreProperties>
</file>